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Johannesburg, South Africa</w:t>
      </w:r>
      <w:r>
        <w:br/>
      </w:r>
      <w:r>
        <w:t xml:space="preserve">[Email Address]</w:t>
      </w:r>
    </w:p>
    <w:p>
      <w:pPr>
        <w:pStyle w:val="BodyText"/>
      </w:pPr>
      <w:r>
        <w:t xml:space="preserve">Dear Hiring Manager,</w:t>
      </w:r>
    </w:p>
    <w:p>
      <w:pPr>
        <w:pStyle w:val="BodyText"/>
      </w:pPr>
      <w:r>
        <w:t xml:space="preserve">I am writing to express my interest in the Curriculum Developer position at your esteemed organization in Johannesburg, South Africa. With a deep passion for education and a proven track record of designing impactful curricula that align with local and global educational standards, I am eager to contribute my expertise to support the development of innovative learning solutions in this dynamic region. As a Curriculum Developer with over [X years] of experience, I have consistently focused on creating inclusive, culturally relevant, and adaptable educational frameworks that empower learners and educators alike. This opportunity in Johannesburg resonates strongly with my professional goals and commitment to advancing equitable education across South Africa.</w:t>
      </w:r>
    </w:p>
    <w:p>
      <w:pPr>
        <w:pStyle w:val="BodyText"/>
      </w:pPr>
      <w:r>
        <w:t xml:space="preserve">My journey as a Curriculum Developer has been rooted in understanding the unique challenges and opportunities within diverse educational ecosystems. In South Africa, where the curriculum must navigate a complex landscape of cultural diversity, socioeconomic disparities, and evolving pedagogical needs, I have dedicated myself to crafting curricula that are both rigorous and responsive. My work has included designing learner-centered programs that integrate technology, promote critical thinking, and address real-world issues—skills essential for preparing students in Johannesburg and beyond to thrive in an interconnected world.</w:t>
      </w:r>
    </w:p>
    <w:p>
      <w:pPr>
        <w:pStyle w:val="BodyText"/>
      </w:pPr>
      <w:r>
        <w:t xml:space="preserve">One of my most significant contributions as a Curriculum Developer has been my ability to collaborate with stakeholders at all levels. Whether working alongside teachers, school administrators, or government officials, I prioritize open communication and evidence-based decision-making. In South Africa, where the curriculum must align with national standards such as the Curriculum and Assessment Policy Statement (CAPS) and the National Senior Certificate (NSC), my expertise in policy analysis and program evaluation has proven invaluable. For example, I recently led a project to revamp a high school science curriculum in partnership with local educators, ensuring it met both provincial requirements and the needs of students from varied socioeconomic backgrounds. This project not only improved student engagement but also enhanced assessment outcomes by 25% within one academic year.</w:t>
      </w:r>
    </w:p>
    <w:p>
      <w:pPr>
        <w:pStyle w:val="BodyText"/>
      </w:pPr>
      <w:r>
        <w:t xml:space="preserve">What sets me apart as a Curriculum Developer is my commitment to innovation and inclusivity. In Johannesburg, where the educational landscape is marked by rapid urbanization and technological advancement, I have consistently emphasized the integration of digital tools and multimedia resources into curricula. My ability to leverage technology—such as e-learning platforms, interactive simulations, and data-driven analytics—has enabled educators to create more personalized learning experiences. For instance, I developed a blended learning module for adult literacy programs in partnership with a local NGO, which significantly increased participation rates among marginalized communities. This approach aligns with the growing emphasis on digital literacy in South Africa’s education system and reflects my belief that technology should be a bridge, not a barrier, to learning.</w:t>
      </w:r>
    </w:p>
    <w:p>
      <w:pPr>
        <w:pStyle w:val="BodyText"/>
      </w:pPr>
      <w:r>
        <w:t xml:space="preserve">Another key aspect of my work as a Curriculum Developer is my focus on equity and accessibility. In South Africa, where disparities in educational access persist, I have advocated for curricula that address systemic gaps while celebrating the country’s rich cultural heritage. My experience includes designing multilingual resources for schools in KwaZulu-Natal and the Western Cape, ensuring that students from diverse linguistic backgrounds can engage with content meaningfully. Additionally, I have collaborated with special education experts to create inclusive learning materials that accommodate students with disabilities, demonstrating my dedication to universal design for learning (UDL) principles.</w:t>
      </w:r>
    </w:p>
    <w:p>
      <w:pPr>
        <w:pStyle w:val="BodyText"/>
      </w:pPr>
      <w:r>
        <w:t xml:space="preserve">The role of a Curriculum Developer in Johannesburg is particularly vital as the city continues to be a hub for educational innovation and policy development. As South Africa’s economic and cultural center, Johannesburg offers a unique opportunity to influence national education strategies while addressing local challenges. I am especially drawn to your organization’s mission to foster excellence in education through creative and sustainable solutions. My background in curriculum design, combined with my understanding of South African context, positions me to contribute effectively to this mission.</w:t>
      </w:r>
    </w:p>
    <w:p>
      <w:pPr>
        <w:pStyle w:val="BodyText"/>
      </w:pPr>
      <w:r>
        <w:t xml:space="preserve">Furthermore, I have a strong foundation in research and evaluation, which is critical for ensuring that curricula are both effective and adaptable. My work often involves conducting needs assessments, analyzing student performance data, and iterating on program designs based on feedback. For example, I recently conducted a study on the effectiveness of project-based learning in under-resourced schools across Gauteng Province. The findings informed the development of a new curriculum framework that prioritized hands-on learning and community engagement—results that were later adopted by several schools in Johannesburg. This experience underscores my ability to translate research into actionable strategies that benefit learners and educators.</w:t>
      </w:r>
    </w:p>
    <w:p>
      <w:pPr>
        <w:pStyle w:val="BodyText"/>
      </w:pPr>
      <w:r>
        <w:t xml:space="preserve">In addition to my technical skills, I bring a collaborative spirit and a deep respect for the cultural nuances of South Africa. Having lived and worked in Johannesburg for [X years], I am intimately familiar with the city’s educational challenges, from overcrowded classrooms to limited access to resources. This firsthand experience has shaped my approach to curriculum development, ensuring that every program I design is grounded in the realities of local communities. I also value the importance of mentorship and professional development, having led workshops for teachers on curriculum implementation and assessment strategies—skills that are essential for supporting educators in Johannesburg’s dynamic environment.</w:t>
      </w:r>
    </w:p>
    <w:p>
      <w:pPr>
        <w:pStyle w:val="BodyText"/>
      </w:pPr>
      <w:r>
        <w:t xml:space="preserve">I am particularly excited about the opportunity to contribute to your organization’s vision of shaping a brighter future through education. My goal as a Curriculum Developer is not only to create effective learning materials but also to inspire a lifelong love of learning in students and educators alike. I am confident that my expertise, passion, and dedication align with the needs of your team in Johannesburg. I would welcome the chance to discuss how my background and skills can support your organization’s mission.</w:t>
      </w:r>
    </w:p>
    <w:p>
      <w:pPr>
        <w:pStyle w:val="BodyText"/>
      </w:pPr>
      <w:r>
        <w:t xml:space="preserve">Thank you for considering my application. I look forward to the possibility of contributing to your team and helping to advance education in South Africa. Please feel free to contact me at [Your Phone Number] or [Your Email Address] at your earliest convenience. I am available for an interview at your discretion and would be delighted to provide any additional information you may require.</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4T04:55:07Z</dcterms:created>
  <dcterms:modified xsi:type="dcterms:W3CDTF">2026-07-24T04:55:07Z</dcterms:modified>
</cp:coreProperties>
</file>

<file path=docProps/custom.xml><?xml version="1.0" encoding="utf-8"?>
<Properties xmlns="http://schemas.openxmlformats.org/officeDocument/2006/custom-properties" xmlns:vt="http://schemas.openxmlformats.org/officeDocument/2006/docPropsVTypes"/>
</file>